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2E8E33EF" w14:textId="206B34E3" w:rsidR="00923869" w:rsidRPr="00CE2666" w:rsidRDefault="00923869">
      <w:pPr>
        <w:rPr>
          <w:rFonts w:ascii="Book Antiqua" w:hAnsi="Book Antiqua"/>
        </w:rPr>
      </w:pPr>
    </w:p>
    <w:p w14:paraId="4DF96790" w14:textId="19943113" w:rsidR="00923869" w:rsidRPr="00CE2666" w:rsidRDefault="00923869">
      <w:pPr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EB32B5">
        <w:rPr>
          <w:rFonts w:ascii="Book Antiqua" w:hAnsi="Book Antiqua"/>
          <w:b/>
          <w:bCs/>
          <w:sz w:val="48"/>
          <w:szCs w:val="48"/>
        </w:rPr>
        <w:t>I</w:t>
      </w:r>
      <w:r w:rsidR="006C37E5">
        <w:rPr>
          <w:rFonts w:ascii="Book Antiqua" w:hAnsi="Book Antiqua"/>
          <w:b/>
          <w:bCs/>
          <w:sz w:val="48"/>
          <w:szCs w:val="48"/>
        </w:rPr>
        <w:t>I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6C37E5" w:rsidRPr="006C37E5">
        <w:rPr>
          <w:rFonts w:ascii="Book Antiqua" w:hAnsi="Book Antiqua"/>
          <w:b/>
          <w:bCs/>
          <w:sz w:val="48"/>
          <w:szCs w:val="48"/>
        </w:rPr>
        <w:t>– Research, Innovations and Extension</w:t>
      </w:r>
    </w:p>
    <w:p w14:paraId="724FAFD5" w14:textId="0D8BF8CD" w:rsidR="00923869" w:rsidRPr="00CE2666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CE2666">
        <w:rPr>
          <w:rFonts w:ascii="Book Antiqua" w:hAnsi="Book Antiqua"/>
          <w:sz w:val="36"/>
          <w:szCs w:val="36"/>
        </w:rPr>
        <w:t>indicator :</w:t>
      </w:r>
      <w:proofErr w:type="gramEnd"/>
      <w:r w:rsidRPr="00CE2666">
        <w:rPr>
          <w:rFonts w:ascii="Book Antiqua" w:hAnsi="Book Antiqua"/>
          <w:sz w:val="36"/>
          <w:szCs w:val="36"/>
        </w:rPr>
        <w:t xml:space="preserve"> </w:t>
      </w:r>
      <w:r w:rsidR="006C37E5">
        <w:rPr>
          <w:rFonts w:ascii="Book Antiqua" w:hAnsi="Book Antiqua"/>
          <w:sz w:val="36"/>
          <w:szCs w:val="36"/>
        </w:rPr>
        <w:t xml:space="preserve">3.1.1 </w:t>
      </w:r>
    </w:p>
    <w:p w14:paraId="6B3631A3" w14:textId="77777777" w:rsidR="006C37E5" w:rsidRPr="006C37E5" w:rsidRDefault="006C37E5" w:rsidP="006C37E5">
      <w:pPr>
        <w:rPr>
          <w:rFonts w:ascii="Book Antiqua" w:hAnsi="Book Antiqua"/>
        </w:rPr>
      </w:pPr>
      <w:r w:rsidRPr="006C37E5">
        <w:rPr>
          <w:rFonts w:ascii="Book Antiqua" w:hAnsi="Book Antiqua"/>
        </w:rPr>
        <w:t xml:space="preserve">The institution Research facilities are frequently updated and there is well defined policy for promotion of research which is uploaded on the institutional website and implemented  </w:t>
      </w:r>
    </w:p>
    <w:p w14:paraId="24ED9561" w14:textId="77777777" w:rsidR="002737E5" w:rsidRPr="00CE2666" w:rsidRDefault="002737E5">
      <w:pPr>
        <w:rPr>
          <w:rFonts w:ascii="Book Antiqua" w:hAnsi="Book Antiqua"/>
        </w:rPr>
      </w:pPr>
    </w:p>
    <w:tbl>
      <w:tblPr>
        <w:tblStyle w:val="TableGrid"/>
        <w:tblW w:w="8275" w:type="dxa"/>
        <w:jc w:val="right"/>
        <w:tblLook w:val="04A0" w:firstRow="1" w:lastRow="0" w:firstColumn="1" w:lastColumn="0" w:noHBand="0" w:noVBand="1"/>
      </w:tblPr>
      <w:tblGrid>
        <w:gridCol w:w="916"/>
        <w:gridCol w:w="2319"/>
        <w:gridCol w:w="5040"/>
      </w:tblGrid>
      <w:tr w:rsidR="00635A92" w14:paraId="5483B42E" w14:textId="77777777" w:rsidTr="00C633C2">
        <w:trPr>
          <w:trHeight w:val="716"/>
          <w:jc w:val="right"/>
        </w:trPr>
        <w:tc>
          <w:tcPr>
            <w:tcW w:w="916" w:type="dxa"/>
          </w:tcPr>
          <w:p w14:paraId="7512B564" w14:textId="29423BBB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2319" w:type="dxa"/>
          </w:tcPr>
          <w:p w14:paraId="69C5A660" w14:textId="497C0F6A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5040" w:type="dxa"/>
          </w:tcPr>
          <w:p w14:paraId="5E8CA430" w14:textId="5AFAEDE7" w:rsidR="00635A92" w:rsidRPr="002737E5" w:rsidRDefault="00635A92" w:rsidP="00A53B03">
            <w:pPr>
              <w:jc w:val="both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635A92" w14:paraId="0289A09E" w14:textId="77777777" w:rsidTr="00C633C2">
        <w:trPr>
          <w:trHeight w:val="848"/>
          <w:jc w:val="right"/>
        </w:trPr>
        <w:tc>
          <w:tcPr>
            <w:tcW w:w="916" w:type="dxa"/>
          </w:tcPr>
          <w:p w14:paraId="5BA43462" w14:textId="7709DDD1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2319" w:type="dxa"/>
          </w:tcPr>
          <w:p w14:paraId="457A6E1D" w14:textId="1F694685" w:rsidR="00635A92" w:rsidRDefault="002E3F23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GC Minutes</w:t>
            </w:r>
            <w:r w:rsidR="006C37E5">
              <w:rPr>
                <w:rFonts w:ascii="Book Antiqua" w:hAnsi="Book Antiqua"/>
              </w:rPr>
              <w:t xml:space="preserve"> </w:t>
            </w:r>
          </w:p>
        </w:tc>
        <w:tc>
          <w:tcPr>
            <w:tcW w:w="5040" w:type="dxa"/>
          </w:tcPr>
          <w:p w14:paraId="04DF3890" w14:textId="0A1C57F3" w:rsidR="00635A92" w:rsidRPr="00FF56EC" w:rsidRDefault="002A4540">
            <w:pPr>
              <w:rPr>
                <w:rFonts w:ascii="Book Antiqua" w:hAnsi="Book Antiqua"/>
                <w:color w:val="000000" w:themeColor="text1"/>
              </w:rPr>
            </w:pPr>
            <w:hyperlink r:id="rId8" w:history="1">
              <w:r w:rsidRPr="002A4540">
                <w:rPr>
                  <w:rStyle w:val="Hyperlink"/>
                  <w:rFonts w:ascii="Book Antiqua" w:hAnsi="Book Antiqua"/>
                </w:rPr>
                <w:t>https://naac.kct.ac.in/3/ssr/3_1_1/</w:t>
              </w:r>
              <w:r w:rsidR="004C2638" w:rsidRPr="002A4540">
                <w:rPr>
                  <w:rStyle w:val="Hyperlink"/>
                  <w:rFonts w:ascii="Book Antiqua" w:hAnsi="Book Antiqua"/>
                </w:rPr>
                <w:t>3.1.1-GC minutes .pdf</w:t>
              </w:r>
            </w:hyperlink>
            <w:bookmarkStart w:id="0" w:name="_GoBack"/>
            <w:bookmarkEnd w:id="0"/>
          </w:p>
        </w:tc>
      </w:tr>
    </w:tbl>
    <w:p w14:paraId="65CC748A" w14:textId="08AFB860" w:rsidR="002737E5" w:rsidRPr="00CE2666" w:rsidRDefault="002737E5" w:rsidP="002737E5">
      <w:pPr>
        <w:rPr>
          <w:rFonts w:ascii="Book Antiqua" w:hAnsi="Book Antiqua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sectPr w:rsidR="002737E5" w:rsidRPr="00CE2666" w:rsidSect="00C57185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78F034" w14:textId="77777777" w:rsidR="001D3365" w:rsidRDefault="001D3365" w:rsidP="00F109F7">
      <w:pPr>
        <w:spacing w:after="0" w:line="240" w:lineRule="auto"/>
      </w:pPr>
      <w:r>
        <w:separator/>
      </w:r>
    </w:p>
  </w:endnote>
  <w:endnote w:type="continuationSeparator" w:id="0">
    <w:p w14:paraId="65B9A6EA" w14:textId="77777777" w:rsidR="001D3365" w:rsidRDefault="001D3365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E884C3" w14:textId="77777777" w:rsidR="001D3365" w:rsidRDefault="001D3365" w:rsidP="00F109F7">
      <w:pPr>
        <w:spacing w:after="0" w:line="240" w:lineRule="auto"/>
      </w:pPr>
      <w:r>
        <w:separator/>
      </w:r>
    </w:p>
  </w:footnote>
  <w:footnote w:type="continuationSeparator" w:id="0">
    <w:p w14:paraId="2FBC7DBB" w14:textId="77777777" w:rsidR="001D3365" w:rsidRDefault="001D3365" w:rsidP="00F10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8E2E39"/>
    <w:multiLevelType w:val="hybridMultilevel"/>
    <w:tmpl w:val="27A0B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14283A"/>
    <w:rsid w:val="00184DCF"/>
    <w:rsid w:val="00186311"/>
    <w:rsid w:val="001D3365"/>
    <w:rsid w:val="001D3715"/>
    <w:rsid w:val="002737E5"/>
    <w:rsid w:val="002A4540"/>
    <w:rsid w:val="002E3F23"/>
    <w:rsid w:val="0031460C"/>
    <w:rsid w:val="00345F26"/>
    <w:rsid w:val="003F1701"/>
    <w:rsid w:val="00427DF3"/>
    <w:rsid w:val="00481C22"/>
    <w:rsid w:val="004C2638"/>
    <w:rsid w:val="004F24C8"/>
    <w:rsid w:val="00566231"/>
    <w:rsid w:val="00594C81"/>
    <w:rsid w:val="00611506"/>
    <w:rsid w:val="00635A92"/>
    <w:rsid w:val="00694108"/>
    <w:rsid w:val="006C37E5"/>
    <w:rsid w:val="00764087"/>
    <w:rsid w:val="007A52B9"/>
    <w:rsid w:val="007D07C4"/>
    <w:rsid w:val="007F2F22"/>
    <w:rsid w:val="007F7A83"/>
    <w:rsid w:val="008A7E39"/>
    <w:rsid w:val="009031F6"/>
    <w:rsid w:val="00923869"/>
    <w:rsid w:val="0096726C"/>
    <w:rsid w:val="00A53B03"/>
    <w:rsid w:val="00AB3F5D"/>
    <w:rsid w:val="00AE1160"/>
    <w:rsid w:val="00AF0575"/>
    <w:rsid w:val="00BB6C67"/>
    <w:rsid w:val="00C05086"/>
    <w:rsid w:val="00C34DEB"/>
    <w:rsid w:val="00C57185"/>
    <w:rsid w:val="00C633C2"/>
    <w:rsid w:val="00CA506D"/>
    <w:rsid w:val="00CE2666"/>
    <w:rsid w:val="00D049C0"/>
    <w:rsid w:val="00E04BDB"/>
    <w:rsid w:val="00EB26D8"/>
    <w:rsid w:val="00EB32B5"/>
    <w:rsid w:val="00F109F7"/>
    <w:rsid w:val="00F47793"/>
    <w:rsid w:val="00FF08F2"/>
    <w:rsid w:val="00FF23EA"/>
    <w:rsid w:val="00FF2647"/>
    <w:rsid w:val="00FF56EC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7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7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37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3/ssr/3_1_1/3.1.1-GC%20minutes%20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16</cp:revision>
  <dcterms:created xsi:type="dcterms:W3CDTF">2021-08-12T08:45:00Z</dcterms:created>
  <dcterms:modified xsi:type="dcterms:W3CDTF">2021-12-29T10:54:00Z</dcterms:modified>
</cp:coreProperties>
</file>